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6DA11" w14:textId="77777777" w:rsidR="00275EC2" w:rsidRDefault="007E121C">
      <w:pPr>
        <w:pStyle w:val="a4"/>
      </w:pPr>
      <w:r>
        <w:t>Лабораторная работа №5</w:t>
      </w:r>
    </w:p>
    <w:p w14:paraId="77C6DA12" w14:textId="77777777" w:rsidR="00275EC2" w:rsidRDefault="007E121C">
      <w:pPr>
        <w:pStyle w:val="a5"/>
      </w:pPr>
      <w:r>
        <w:t>Анализ файловой системы Linux. Команды для работы с файлами и каталогами</w:t>
      </w:r>
    </w:p>
    <w:p w14:paraId="77C6DA13" w14:textId="77777777" w:rsidR="00275EC2" w:rsidRDefault="007E121C">
      <w:pPr>
        <w:pStyle w:val="Author"/>
      </w:pPr>
      <w:r>
        <w:t>Бабенко Артё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04177028"/>
        <w:docPartObj>
          <w:docPartGallery w:val="Table of Contents"/>
          <w:docPartUnique/>
        </w:docPartObj>
      </w:sdtPr>
      <w:sdtEndPr/>
      <w:sdtContent>
        <w:p w14:paraId="77C6DA14" w14:textId="77777777" w:rsidR="00275EC2" w:rsidRDefault="007E121C">
          <w:pPr>
            <w:pStyle w:val="ae"/>
          </w:pPr>
          <w:r>
            <w:t>Содержание</w:t>
          </w:r>
        </w:p>
        <w:p w14:paraId="75EA3B77" w14:textId="18E754ED" w:rsidR="007E121C" w:rsidRDefault="007E121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610146" w:history="1">
            <w:r w:rsidRPr="00B5764E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10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83FB7" w14:textId="70E88BED" w:rsidR="007E121C" w:rsidRDefault="007E12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610147" w:history="1">
            <w:r w:rsidRPr="00B5764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10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11026" w14:textId="448BDA19" w:rsidR="007E121C" w:rsidRDefault="007E12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610148" w:history="1">
            <w:r w:rsidRPr="00B5764E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10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52BEB" w14:textId="6924EC61" w:rsidR="007E121C" w:rsidRDefault="007E12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610149" w:history="1">
            <w:r w:rsidRPr="00B5764E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10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28CFF" w14:textId="1016422F" w:rsidR="007E121C" w:rsidRDefault="007E12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610150" w:history="1">
            <w:r w:rsidRPr="00B5764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10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6DA15" w14:textId="1F57D613" w:rsidR="00275EC2" w:rsidRDefault="007E121C">
          <w:r>
            <w:fldChar w:fldCharType="end"/>
          </w:r>
        </w:p>
      </w:sdtContent>
    </w:sdt>
    <w:p w14:paraId="77C6DA16" w14:textId="77777777" w:rsidR="00275EC2" w:rsidRDefault="007E121C">
      <w:pPr>
        <w:pStyle w:val="1"/>
      </w:pPr>
      <w:bookmarkStart w:id="0" w:name="цель-работы"/>
      <w:bookmarkStart w:id="1" w:name="_Toc102610146"/>
      <w:r>
        <w:t>Цель работы</w:t>
      </w:r>
      <w:bookmarkEnd w:id="1"/>
    </w:p>
    <w:p w14:paraId="77C6DA17" w14:textId="77777777" w:rsidR="00275EC2" w:rsidRDefault="007E121C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</w:t>
      </w:r>
      <w:r>
        <w:t>живанию файловой системы.</w:t>
      </w:r>
    </w:p>
    <w:p w14:paraId="77C6DA18" w14:textId="77777777" w:rsidR="00275EC2" w:rsidRDefault="007E121C">
      <w:pPr>
        <w:pStyle w:val="1"/>
      </w:pPr>
      <w:bookmarkStart w:id="2" w:name="теоретическое-введение"/>
      <w:bookmarkStart w:id="3" w:name="_Toc102610147"/>
      <w:bookmarkEnd w:id="0"/>
      <w:r>
        <w:t>Теоретическое введение</w:t>
      </w:r>
      <w:bookmarkEnd w:id="3"/>
    </w:p>
    <w:p w14:paraId="77C6DA19" w14:textId="77777777" w:rsidR="00275EC2" w:rsidRDefault="007E121C">
      <w:pPr>
        <w:pStyle w:val="FirstParagraph"/>
      </w:pPr>
      <w:r>
        <w:t>Для создания текстового файла можно использовать команду touch. Для просмотра файлов небольшого размера можно использовать команду cat. Для просмотра файлов постранично удобнее использовать команду less. Ком</w:t>
      </w:r>
      <w:r>
        <w:t>анда head выводит по умолчанию первые 10 строк файла. Команда tail выводит умолчанию 10 последних строк файла. Команда cp используется для копирования файлов и каталогов. Команды mv и mvdir предназначены для перемещения и переименования файлов и каталогов.</w:t>
      </w:r>
    </w:p>
    <w:p w14:paraId="77C6DA1A" w14:textId="77777777" w:rsidR="00275EC2" w:rsidRDefault="007E121C">
      <w:pPr>
        <w:pStyle w:val="a0"/>
      </w:pPr>
      <w:r>
        <w:t>Каждый файл или каталог имеет права доступа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 w14:paraId="77C6DA1B" w14:textId="77777777" w:rsidR="00275EC2" w:rsidRDefault="007E121C">
      <w:pPr>
        <w:pStyle w:val="a0"/>
      </w:pPr>
      <w:r>
        <w:t>Файловая система в Linux состоит из</w:t>
      </w:r>
      <w:r>
        <w:t xml:space="preserve"> фалов и каталогов. Каждому физическому носителю соответствует своя файловая система. Для просмотра используемых в операционной системе файловых систем можно воспользоваться командой mount без параметров.</w:t>
      </w:r>
    </w:p>
    <w:p w14:paraId="77C6DA1C" w14:textId="77777777" w:rsidR="00275EC2" w:rsidRDefault="007E121C">
      <w:pPr>
        <w:pStyle w:val="1"/>
      </w:pPr>
      <w:bookmarkStart w:id="4" w:name="ход-работы"/>
      <w:bookmarkStart w:id="5" w:name="_Toc102610148"/>
      <w:bookmarkEnd w:id="2"/>
      <w:r>
        <w:lastRenderedPageBreak/>
        <w:t>Ход работы</w:t>
      </w:r>
      <w:bookmarkEnd w:id="5"/>
    </w:p>
    <w:p w14:paraId="77C6DA1D" w14:textId="77777777" w:rsidR="00275EC2" w:rsidRDefault="007E121C">
      <w:pPr>
        <w:pStyle w:val="Compact"/>
        <w:numPr>
          <w:ilvl w:val="0"/>
          <w:numId w:val="2"/>
        </w:numPr>
      </w:pPr>
      <w:r>
        <w:t>Я выполнил все примеры, приведённые в пе</w:t>
      </w:r>
      <w:r>
        <w:t>рвой части лабораторной работы(рис.1,2).</w:t>
      </w:r>
    </w:p>
    <w:p w14:paraId="77C6DA1E" w14:textId="77777777" w:rsidR="00275EC2" w:rsidRDefault="007E121C">
      <w:pPr>
        <w:pStyle w:val="FirstParagraph"/>
      </w:pPr>
      <w:r>
        <w:rPr>
          <w:noProof/>
        </w:rPr>
        <w:drawing>
          <wp:inline distT="0" distB="0" distL="0" distR="0" wp14:anchorId="77C6DA46" wp14:editId="77C6DA47">
            <wp:extent cx="5334000" cy="31085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6DA1F" w14:textId="77777777" w:rsidR="00275EC2" w:rsidRDefault="007E121C">
      <w:pPr>
        <w:pStyle w:val="a0"/>
      </w:pPr>
      <w:r>
        <w:rPr>
          <w:i/>
          <w:iCs/>
        </w:rPr>
        <w:t>Рис.1. Выполнение задания №1. Ввод различных команд</w:t>
      </w:r>
    </w:p>
    <w:p w14:paraId="77C6DA20" w14:textId="77777777" w:rsidR="00275EC2" w:rsidRDefault="007E121C">
      <w:pPr>
        <w:pStyle w:val="a0"/>
      </w:pPr>
      <w:r>
        <w:rPr>
          <w:noProof/>
        </w:rPr>
        <w:drawing>
          <wp:inline distT="0" distB="0" distL="0" distR="0" wp14:anchorId="77C6DA48" wp14:editId="77C6DA49">
            <wp:extent cx="5334000" cy="59983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5%20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6DA21" w14:textId="77777777" w:rsidR="00275EC2" w:rsidRDefault="007E121C">
      <w:pPr>
        <w:pStyle w:val="a0"/>
      </w:pPr>
      <w:r>
        <w:rPr>
          <w:i/>
          <w:iCs/>
        </w:rPr>
        <w:t>Рис.2. Выполнение задания №1. Ввод различных команд (продолжение)</w:t>
      </w:r>
    </w:p>
    <w:p w14:paraId="77C6DA22" w14:textId="77777777" w:rsidR="00275EC2" w:rsidRDefault="007E121C">
      <w:pPr>
        <w:pStyle w:val="Compact"/>
        <w:numPr>
          <w:ilvl w:val="0"/>
          <w:numId w:val="3"/>
        </w:numPr>
      </w:pPr>
      <w:r>
        <w:t>Выполнил задание №2, связанное с созданием, перемещением, копированием и переименованием файл</w:t>
      </w:r>
      <w:r>
        <w:t>ов и каталогов(рис.3).</w:t>
      </w:r>
    </w:p>
    <w:p w14:paraId="77C6DA23" w14:textId="77777777" w:rsidR="00275EC2" w:rsidRDefault="007E121C">
      <w:pPr>
        <w:pStyle w:val="FirstParagraph"/>
      </w:pPr>
      <w:r>
        <w:rPr>
          <w:noProof/>
        </w:rPr>
        <w:drawing>
          <wp:inline distT="0" distB="0" distL="0" distR="0" wp14:anchorId="77C6DA4A" wp14:editId="77C6DA4B">
            <wp:extent cx="5334000" cy="19536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5%20(6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6DA24" w14:textId="77777777" w:rsidR="00275EC2" w:rsidRDefault="007E121C">
      <w:pPr>
        <w:pStyle w:val="a0"/>
      </w:pPr>
      <w:r>
        <w:rPr>
          <w:i/>
          <w:iCs/>
        </w:rPr>
        <w:t>Рис.3. Выполнение задания №2.</w:t>
      </w:r>
    </w:p>
    <w:p w14:paraId="77C6DA25" w14:textId="77777777" w:rsidR="00275EC2" w:rsidRDefault="007E121C">
      <w:pPr>
        <w:pStyle w:val="Compact"/>
        <w:numPr>
          <w:ilvl w:val="0"/>
          <w:numId w:val="4"/>
        </w:numPr>
      </w:pPr>
      <w:r>
        <w:t>Создал нужные для задания файлы и директории и с помощью команды chmod присвоил им выделенные права доступа(рис.4).</w:t>
      </w:r>
    </w:p>
    <w:p w14:paraId="77C6DA26" w14:textId="77777777" w:rsidR="00275EC2" w:rsidRDefault="007E121C">
      <w:pPr>
        <w:pStyle w:val="FirstParagraph"/>
      </w:pPr>
      <w:r>
        <w:rPr>
          <w:noProof/>
        </w:rPr>
        <w:lastRenderedPageBreak/>
        <w:drawing>
          <wp:inline distT="0" distB="0" distL="0" distR="0" wp14:anchorId="77C6DA4C" wp14:editId="77C6DA4D">
            <wp:extent cx="4810205" cy="275856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5%20(2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6DA27" w14:textId="77777777" w:rsidR="00275EC2" w:rsidRDefault="007E121C">
      <w:pPr>
        <w:pStyle w:val="a0"/>
      </w:pPr>
      <w:r>
        <w:rPr>
          <w:i/>
          <w:iCs/>
        </w:rPr>
        <w:t>Рис.4. Выполнение задания №3.</w:t>
      </w:r>
    </w:p>
    <w:p w14:paraId="77C6DA28" w14:textId="77777777" w:rsidR="00275EC2" w:rsidRDefault="007E121C">
      <w:pPr>
        <w:pStyle w:val="Compact"/>
        <w:numPr>
          <w:ilvl w:val="0"/>
          <w:numId w:val="5"/>
        </w:numPr>
      </w:pPr>
      <w:r>
        <w:t>Далее я проделал приведённые упражнения с помощью изв</w:t>
      </w:r>
      <w:r>
        <w:t>естных нам команд(рис.5,6).</w:t>
      </w:r>
    </w:p>
    <w:p w14:paraId="77C6DA29" w14:textId="77777777" w:rsidR="00275EC2" w:rsidRDefault="007E121C">
      <w:pPr>
        <w:pStyle w:val="FirstParagraph"/>
      </w:pPr>
      <w:r>
        <w:rPr>
          <w:noProof/>
        </w:rPr>
        <w:drawing>
          <wp:inline distT="0" distB="0" distL="0" distR="0" wp14:anchorId="77C6DA4E" wp14:editId="77C6DA4F">
            <wp:extent cx="5109882" cy="209005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5%20(3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6DA2A" w14:textId="77777777" w:rsidR="00275EC2" w:rsidRDefault="007E121C">
      <w:pPr>
        <w:pStyle w:val="a0"/>
      </w:pPr>
      <w:r>
        <w:rPr>
          <w:i/>
          <w:iCs/>
        </w:rPr>
        <w:t>Рис.5. Выполнение задания №4.</w:t>
      </w:r>
    </w:p>
    <w:p w14:paraId="77C6DA2B" w14:textId="77777777" w:rsidR="00275EC2" w:rsidRDefault="007E121C">
      <w:pPr>
        <w:pStyle w:val="a0"/>
      </w:pPr>
      <w:r>
        <w:rPr>
          <w:noProof/>
        </w:rPr>
        <w:lastRenderedPageBreak/>
        <w:drawing>
          <wp:inline distT="0" distB="0" distL="0" distR="0" wp14:anchorId="77C6DA50" wp14:editId="77C6DA51">
            <wp:extent cx="5334000" cy="364957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5%20(4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6DA2C" w14:textId="77777777" w:rsidR="00275EC2" w:rsidRDefault="007E121C">
      <w:pPr>
        <w:pStyle w:val="a0"/>
      </w:pPr>
      <w:r>
        <w:rPr>
          <w:i/>
          <w:iCs/>
        </w:rPr>
        <w:t>Рис.6. Выполнение задания №4(продолжение).</w:t>
      </w:r>
    </w:p>
    <w:p w14:paraId="77C6DA2D" w14:textId="77777777" w:rsidR="00275EC2" w:rsidRDefault="007E121C">
      <w:pPr>
        <w:pStyle w:val="Compact"/>
        <w:numPr>
          <w:ilvl w:val="0"/>
          <w:numId w:val="6"/>
        </w:numPr>
      </w:pPr>
      <w:r>
        <w:t>Я прочитал man по приведённым командам и кратко их охарактеризовал (рис.7).</w:t>
      </w:r>
    </w:p>
    <w:p w14:paraId="77C6DA2E" w14:textId="77777777" w:rsidR="00275EC2" w:rsidRDefault="007E121C">
      <w:pPr>
        <w:pStyle w:val="FirstParagraph"/>
      </w:pPr>
      <w:r>
        <w:rPr>
          <w:noProof/>
        </w:rPr>
        <w:drawing>
          <wp:inline distT="0" distB="0" distL="0" distR="0" wp14:anchorId="77C6DA52" wp14:editId="77C6DA53">
            <wp:extent cx="5334000" cy="379562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5%20(5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6DA2F" w14:textId="77777777" w:rsidR="00275EC2" w:rsidRDefault="007E121C">
      <w:pPr>
        <w:pStyle w:val="a0"/>
      </w:pPr>
      <w:r>
        <w:rPr>
          <w:i/>
          <w:iCs/>
        </w:rPr>
        <w:t>Рис.7. Выполнение задания №5.</w:t>
      </w:r>
    </w:p>
    <w:p w14:paraId="77C6DA30" w14:textId="77777777" w:rsidR="00275EC2" w:rsidRDefault="007E121C">
      <w:pPr>
        <w:pStyle w:val="1"/>
      </w:pPr>
      <w:bookmarkStart w:id="6" w:name="контрольные-вопросы"/>
      <w:bookmarkStart w:id="7" w:name="_Toc102610149"/>
      <w:bookmarkEnd w:id="4"/>
      <w:r>
        <w:lastRenderedPageBreak/>
        <w:t>Контрольные вопросы</w:t>
      </w:r>
      <w:bookmarkEnd w:id="7"/>
    </w:p>
    <w:p w14:paraId="77C6DA31" w14:textId="77777777" w:rsidR="00275EC2" w:rsidRDefault="007E121C">
      <w:pPr>
        <w:numPr>
          <w:ilvl w:val="0"/>
          <w:numId w:val="7"/>
        </w:numPr>
      </w:pPr>
      <w:r>
        <w:t>Ext4 — это результат эволюции Ext3, наиболее популярной файловой системы в Linux. Во многих аспектах Ext4 представляет собой больший шаг вперёд по сравнению с Ext3, чем Ext3 была по отношению к Ext2. Наиболее значительным усовершенствованием Ext3 по сравне</w:t>
      </w:r>
      <w:r>
        <w:t>нию с Ext2 было журналирование, в то время как Ext4 предполагает изменения в важных структурах данных, таких как, например, предназначенных для хранения данных файлов. Это позволило создать файловую систему с более продвинутым дизайном, более производитель</w:t>
      </w:r>
      <w:r>
        <w:t>ную и стабильную и с обширным набором функций.</w:t>
      </w:r>
    </w:p>
    <w:p w14:paraId="77C6DA32" w14:textId="77777777" w:rsidR="00275EC2" w:rsidRDefault="007E121C">
      <w:pPr>
        <w:numPr>
          <w:ilvl w:val="0"/>
          <w:numId w:val="7"/>
        </w:numPr>
      </w:pPr>
      <w:r>
        <w:t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</w:t>
      </w:r>
      <w:r>
        <w:t>м из разделов, создает правила для их генерации, а также управляет файлами в соответствии с особенностями каждой конкретной ФС.</w:t>
      </w:r>
    </w:p>
    <w:p w14:paraId="77C6DA33" w14:textId="77777777" w:rsidR="00275EC2" w:rsidRDefault="007E121C">
      <w:pPr>
        <w:pStyle w:val="FirstParagraph"/>
      </w:pPr>
      <w:r>
        <w:t>ФС Linux — пространство раздела, поделенное на блоки определенного размера. Он определяется кратностью размеру сектора. Соответс</w:t>
      </w:r>
      <w:r>
        <w:t>твенно, это могут быть 1024, 2048, 4096 или 8120 байт. Важно помнить, что размер каждого блока известен изначально, ограничен максимальным размером ФС и зависит от требований, которые выдвигает пользователь к каждому из блоков.</w:t>
      </w:r>
    </w:p>
    <w:p w14:paraId="77C6DA34" w14:textId="77777777" w:rsidR="00275EC2" w:rsidRDefault="007E121C">
      <w:pPr>
        <w:pStyle w:val="a0"/>
      </w:pPr>
      <w:r>
        <w:t>Для обмена данными существуе</w:t>
      </w:r>
      <w:r>
        <w:t>т сразу два способа. Первый из них — виртуальная файловая система (VFS). С помощью данного типа ФС происходит совместная работа ядра и приложений, установленных в системе. VFS позволяет пользователю работать, не учитывая особенности каждой конкретной ФС. В</w:t>
      </w:r>
      <w:r>
        <w:t>торой способ — драйверы файловых систем. Именно они отвечают за связь между «железом» и софтом.</w:t>
      </w:r>
    </w:p>
    <w:p w14:paraId="77C6DA35" w14:textId="77777777" w:rsidR="00275EC2" w:rsidRDefault="007E121C">
      <w:pPr>
        <w:numPr>
          <w:ilvl w:val="0"/>
          <w:numId w:val="8"/>
        </w:numPr>
      </w:pPr>
      <w:r>
        <w:t>Монтирование тома.</w:t>
      </w:r>
    </w:p>
    <w:p w14:paraId="77C6DA36" w14:textId="77777777" w:rsidR="00275EC2" w:rsidRDefault="007E121C">
      <w:pPr>
        <w:numPr>
          <w:ilvl w:val="0"/>
          <w:numId w:val="8"/>
        </w:numPr>
      </w:pPr>
      <w:r>
        <w:t>Отсутствие синхронизации между образом файловой системы в памяти и ее данными на диске в случае аварийного останова может привести к появлени</w:t>
      </w:r>
      <w:r>
        <w:t>ю следующих ошибок:</w:t>
      </w:r>
    </w:p>
    <w:p w14:paraId="77C6DA37" w14:textId="77777777" w:rsidR="00275EC2" w:rsidRDefault="007E121C">
      <w:pPr>
        <w:numPr>
          <w:ilvl w:val="0"/>
          <w:numId w:val="9"/>
        </w:numPr>
      </w:pPr>
      <w:r>
        <w:t>Один блок адресуется несколькими mode (принадлежит нескольким файлам).</w:t>
      </w:r>
    </w:p>
    <w:p w14:paraId="77C6DA38" w14:textId="77777777" w:rsidR="00275EC2" w:rsidRDefault="007E121C">
      <w:pPr>
        <w:numPr>
          <w:ilvl w:val="0"/>
          <w:numId w:val="9"/>
        </w:numPr>
      </w:pPr>
      <w:r>
        <w:t>Блок помечен как свободный, но в то же время занят (на него ссылается onode).</w:t>
      </w:r>
    </w:p>
    <w:p w14:paraId="77C6DA39" w14:textId="77777777" w:rsidR="00275EC2" w:rsidRDefault="007E121C">
      <w:pPr>
        <w:numPr>
          <w:ilvl w:val="0"/>
          <w:numId w:val="9"/>
        </w:numPr>
      </w:pPr>
      <w:r>
        <w:t>Блок помечен как занятый, но в то же время свободен (ни один inode на него не ссылается).</w:t>
      </w:r>
    </w:p>
    <w:p w14:paraId="77C6DA3A" w14:textId="77777777" w:rsidR="00275EC2" w:rsidRDefault="007E121C">
      <w:pPr>
        <w:numPr>
          <w:ilvl w:val="0"/>
          <w:numId w:val="9"/>
        </w:numPr>
      </w:pPr>
      <w:r>
        <w:t>Неправильное число ссылок в inode (недостаток или избыток ссылающихся записей в каталогах).</w:t>
      </w:r>
    </w:p>
    <w:p w14:paraId="77C6DA3B" w14:textId="77777777" w:rsidR="00275EC2" w:rsidRDefault="007E121C">
      <w:pPr>
        <w:numPr>
          <w:ilvl w:val="0"/>
          <w:numId w:val="9"/>
        </w:numPr>
      </w:pPr>
      <w:r>
        <w:t>Несовпадение между размером файла и суммарным размером адресуемых inode бл</w:t>
      </w:r>
      <w:r>
        <w:t>оков.</w:t>
      </w:r>
    </w:p>
    <w:p w14:paraId="77C6DA3C" w14:textId="77777777" w:rsidR="00275EC2" w:rsidRDefault="007E121C">
      <w:pPr>
        <w:numPr>
          <w:ilvl w:val="0"/>
          <w:numId w:val="9"/>
        </w:numPr>
      </w:pPr>
      <w:r>
        <w:t>Недопустимые адресуемые блоки (например, расположенные за пределами файловой системы).</w:t>
      </w:r>
    </w:p>
    <w:p w14:paraId="77C6DA3D" w14:textId="77777777" w:rsidR="00275EC2" w:rsidRDefault="007E121C">
      <w:pPr>
        <w:numPr>
          <w:ilvl w:val="0"/>
          <w:numId w:val="9"/>
        </w:numPr>
      </w:pPr>
      <w:r>
        <w:lastRenderedPageBreak/>
        <w:t>“Потерянные” файлы (правильные inode, на которые не ссылаются записи каталогов).</w:t>
      </w:r>
    </w:p>
    <w:p w14:paraId="77C6DA3E" w14:textId="77777777" w:rsidR="00275EC2" w:rsidRDefault="007E121C">
      <w:pPr>
        <w:numPr>
          <w:ilvl w:val="0"/>
          <w:numId w:val="9"/>
        </w:numPr>
      </w:pPr>
      <w:r>
        <w:t>Недопустимые или неразмещенные номера inode в записях каталогов.</w:t>
      </w:r>
    </w:p>
    <w:p w14:paraId="77C6DA3F" w14:textId="77777777" w:rsidR="00275EC2" w:rsidRDefault="007E121C">
      <w:pPr>
        <w:numPr>
          <w:ilvl w:val="0"/>
          <w:numId w:val="10"/>
        </w:numPr>
      </w:pPr>
      <w:r>
        <w:t xml:space="preserve">mkfs - позволяет </w:t>
      </w:r>
      <w:r>
        <w:t>создать файловую систему Linux.</w:t>
      </w:r>
    </w:p>
    <w:p w14:paraId="77C6DA40" w14:textId="77777777" w:rsidR="00275EC2" w:rsidRDefault="007E121C">
      <w:pPr>
        <w:numPr>
          <w:ilvl w:val="0"/>
          <w:numId w:val="10"/>
        </w:numPr>
      </w:pPr>
      <w:r>
        <w:t>Cat - выводит содержимое файла на стандартное устройство вывода.</w:t>
      </w:r>
    </w:p>
    <w:p w14:paraId="77C6DA41" w14:textId="77777777" w:rsidR="00275EC2" w:rsidRDefault="007E121C">
      <w:pPr>
        <w:numPr>
          <w:ilvl w:val="0"/>
          <w:numId w:val="10"/>
        </w:numPr>
      </w:pPr>
      <w:r>
        <w:t>Cp – копирует или перемещает директорию, файлы.</w:t>
      </w:r>
    </w:p>
    <w:p w14:paraId="77C6DA42" w14:textId="77777777" w:rsidR="00275EC2" w:rsidRDefault="007E121C">
      <w:pPr>
        <w:numPr>
          <w:ilvl w:val="0"/>
          <w:numId w:val="10"/>
        </w:numPr>
      </w:pPr>
      <w:r>
        <w:t>Mv - переименовать или переместить файл или директорию.</w:t>
      </w:r>
    </w:p>
    <w:p w14:paraId="77C6DA43" w14:textId="77777777" w:rsidR="00275EC2" w:rsidRDefault="007E121C">
      <w:pPr>
        <w:numPr>
          <w:ilvl w:val="0"/>
          <w:numId w:val="10"/>
        </w:numPr>
      </w:pPr>
      <w:r>
        <w:t>Права доступа к файлу или каталогу можно изменить, восп</w:t>
      </w:r>
      <w:r>
        <w:t>ользовавшись командой chmod. Сделать это может владелец файла (или каталога) или пользователь с правами администратора.</w:t>
      </w:r>
    </w:p>
    <w:p w14:paraId="77C6DA44" w14:textId="77777777" w:rsidR="00275EC2" w:rsidRDefault="007E121C">
      <w:pPr>
        <w:pStyle w:val="1"/>
      </w:pPr>
      <w:bookmarkStart w:id="8" w:name="вывод"/>
      <w:bookmarkStart w:id="9" w:name="_Toc102610150"/>
      <w:bookmarkEnd w:id="6"/>
      <w:r>
        <w:t>Вывод</w:t>
      </w:r>
      <w:bookmarkEnd w:id="9"/>
    </w:p>
    <w:p w14:paraId="77C6DA45" w14:textId="77777777" w:rsidR="00275EC2" w:rsidRDefault="007E121C">
      <w:pPr>
        <w:pStyle w:val="FirstParagraph"/>
      </w:pPr>
      <w:r>
        <w:t>Я ознакомился с файловой системой Linux, её структурой, именами и содержанием каталогов, а также я приобрёл практические навыки по применению команд для работы с файлами и каталогами, по управлению процессами (и работами), по проверке использования диска и</w:t>
      </w:r>
      <w:r>
        <w:t xml:space="preserve"> обслуживанию файловой системы.</w:t>
      </w:r>
    </w:p>
    <w:bookmarkEnd w:id="8"/>
    <w:sectPr w:rsidR="00275EC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6DA58" w14:textId="77777777" w:rsidR="00000000" w:rsidRDefault="007E121C">
      <w:pPr>
        <w:spacing w:after="0"/>
      </w:pPr>
      <w:r>
        <w:separator/>
      </w:r>
    </w:p>
  </w:endnote>
  <w:endnote w:type="continuationSeparator" w:id="0">
    <w:p w14:paraId="77C6DA5A" w14:textId="77777777" w:rsidR="00000000" w:rsidRDefault="007E12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6DA54" w14:textId="77777777" w:rsidR="00275EC2" w:rsidRDefault="007E121C">
      <w:r>
        <w:separator/>
      </w:r>
    </w:p>
  </w:footnote>
  <w:footnote w:type="continuationSeparator" w:id="0">
    <w:p w14:paraId="77C6DA55" w14:textId="77777777" w:rsidR="00275EC2" w:rsidRDefault="007E12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C492B6F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8948F67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1DF008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455075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BBD4362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42ECB6F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2632B6B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5EC2"/>
    <w:rsid w:val="004E29B3"/>
    <w:rsid w:val="00590D07"/>
    <w:rsid w:val="00784D58"/>
    <w:rsid w:val="007E121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C6DA11"/>
  <w15:docId w15:val="{8D918ECF-E38F-4EAC-8C40-FDDAEABBF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E121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856</Words>
  <Characters>4884</Characters>
  <Application>Microsoft Office Word</Application>
  <DocSecurity>0</DocSecurity>
  <Lines>40</Lines>
  <Paragraphs>11</Paragraphs>
  <ScaleCrop>false</ScaleCrop>
  <Company/>
  <LinksUpToDate>false</LinksUpToDate>
  <CharactersWithSpaces>5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абенко Артём Сергеевич</dc:creator>
  <cp:keywords/>
  <cp:lastModifiedBy>Артем Бабенко</cp:lastModifiedBy>
  <cp:revision>2</cp:revision>
  <dcterms:created xsi:type="dcterms:W3CDTF">2022-05-04T23:28:00Z</dcterms:created>
  <dcterms:modified xsi:type="dcterms:W3CDTF">2022-05-04T23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